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865FF" w14:textId="37806865" w:rsidR="007232DA" w:rsidRDefault="007232DA">
      <w:r>
        <w:rPr>
          <w:noProof/>
        </w:rPr>
        <w:drawing>
          <wp:inline distT="0" distB="0" distL="0" distR="0" wp14:anchorId="1DDDBD7B" wp14:editId="7F294506">
            <wp:extent cx="6019800" cy="7762374"/>
            <wp:effectExtent l="0" t="0" r="0" b="0"/>
            <wp:docPr id="1" name="Picture 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4"/>
                    <a:stretch/>
                  </pic:blipFill>
                  <pic:spPr bwMode="auto">
                    <a:xfrm>
                      <a:off x="0" y="0"/>
                      <a:ext cx="6027137" cy="7771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A7E427" wp14:editId="0DE056CC">
            <wp:extent cx="6288405" cy="8801051"/>
            <wp:effectExtent l="0" t="0" r="0" b="635"/>
            <wp:docPr id="2" name="Picture 2" descr="Text, letter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, whiteboar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600" cy="881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755CC7" wp14:editId="4BC9C498">
            <wp:extent cx="6485255" cy="8962907"/>
            <wp:effectExtent l="0" t="0" r="0" b="0"/>
            <wp:docPr id="3" name="Picture 3" descr="Let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etter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9561" cy="9010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3DD621" wp14:editId="22B7D974">
            <wp:extent cx="6429375" cy="8151280"/>
            <wp:effectExtent l="0" t="0" r="0" b="2540"/>
            <wp:docPr id="4" name="Picture 4" descr="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4921" cy="817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7F2213" wp14:editId="6FA76F85">
            <wp:extent cx="6502763" cy="852487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0831" cy="8535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31B399" wp14:editId="576428B3">
            <wp:extent cx="6362700" cy="8308436"/>
            <wp:effectExtent l="0" t="0" r="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873" cy="8316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32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DA2NjE1szSyMDJX0lEKTi0uzszPAykwrAUAjGqJNSwAAAA="/>
  </w:docVars>
  <w:rsids>
    <w:rsidRoot w:val="007232DA"/>
    <w:rsid w:val="00723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1636C"/>
  <w15:chartTrackingRefBased/>
  <w15:docId w15:val="{54977447-6C58-4C62-BD24-0E24E14A9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march</dc:creator>
  <cp:keywords/>
  <dc:description/>
  <cp:lastModifiedBy>leah march</cp:lastModifiedBy>
  <cp:revision>1</cp:revision>
  <dcterms:created xsi:type="dcterms:W3CDTF">2023-02-22T03:32:00Z</dcterms:created>
  <dcterms:modified xsi:type="dcterms:W3CDTF">2023-02-22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5cfda6-f498-4b04-9237-5bd3fbd2866f</vt:lpwstr>
  </property>
</Properties>
</file>